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83EF74" w14:textId="7EC22B15" w:rsidR="009F2B0B" w:rsidRDefault="007146C1" w:rsidP="00175980">
      <w:pPr>
        <w:pStyle w:val="Title"/>
      </w:pPr>
      <w:r>
        <w:t>AR Project Grading</w:t>
      </w:r>
    </w:p>
    <w:p w14:paraId="79FBC547" w14:textId="3E69F9FA" w:rsidR="004014E0" w:rsidRDefault="004014E0" w:rsidP="00175980">
      <w:pPr>
        <w:pStyle w:val="Subtitle"/>
      </w:pPr>
      <w:r>
        <w:t xml:space="preserve">Application Development and Software Prototyping, </w:t>
      </w:r>
      <w:r w:rsidR="00175980">
        <w:t>AR Project</w:t>
      </w:r>
    </w:p>
    <w:p w14:paraId="02A7CAC2" w14:textId="7A1A2D45" w:rsidR="00175980" w:rsidRDefault="00175980" w:rsidP="00175980"/>
    <w:p w14:paraId="5947A422" w14:textId="42D56D8E" w:rsidR="00175980" w:rsidRDefault="00A47734" w:rsidP="00175980">
      <w:r>
        <w:t>The purpose of the AR Project is to d</w:t>
      </w:r>
      <w:r w:rsidR="00D471CD">
        <w:t xml:space="preserve">emonstrate your knowledge of AR </w:t>
      </w:r>
      <w:r w:rsidR="006D4BC5">
        <w:t xml:space="preserve">application development and prototyping. </w:t>
      </w:r>
      <w:r w:rsidR="00092725">
        <w:t xml:space="preserve">A large part of your knowledge assessment is your ability to talk about the work you are doing, which is why </w:t>
      </w:r>
      <w:r w:rsidR="00FA6D1E">
        <w:t xml:space="preserve">recording </w:t>
      </w:r>
      <w:r w:rsidR="004D50EB">
        <w:t>this project</w:t>
      </w:r>
      <w:r w:rsidR="005F18CE">
        <w:t xml:space="preserve"> is </w:t>
      </w:r>
      <w:r w:rsidR="004D50EB">
        <w:t xml:space="preserve">so </w:t>
      </w:r>
      <w:r w:rsidR="005F18CE">
        <w:t xml:space="preserve">important.  </w:t>
      </w:r>
    </w:p>
    <w:p w14:paraId="07EA6D77" w14:textId="77777777" w:rsidR="0026549C" w:rsidRDefault="004D50EB" w:rsidP="00175980">
      <w:r>
        <w:t>Each student has been given the freedom to set their own goal</w:t>
      </w:r>
      <w:r w:rsidR="00C2387C">
        <w:t>s</w:t>
      </w:r>
      <w:r w:rsidR="003718AE">
        <w:t>,</w:t>
      </w:r>
      <w:r w:rsidR="00C2387C">
        <w:t xml:space="preserve"> which means </w:t>
      </w:r>
      <w:r w:rsidR="0041730D">
        <w:t>part of the grade will be done on an individual basis.</w:t>
      </w:r>
      <w:r w:rsidR="00E755CA">
        <w:t xml:space="preserve"> </w:t>
      </w:r>
      <w:r w:rsidR="00E755CA" w:rsidRPr="00CB3272">
        <w:rPr>
          <w:b/>
          <w:bCs/>
        </w:rPr>
        <w:t>Meaning</w:t>
      </w:r>
      <w:r w:rsidR="00CB3272">
        <w:rPr>
          <w:b/>
          <w:bCs/>
        </w:rPr>
        <w:t>:</w:t>
      </w:r>
      <w:r w:rsidR="00E755CA">
        <w:t xml:space="preserve"> </w:t>
      </w:r>
      <w:r w:rsidR="00E755CA" w:rsidRPr="00CB3272">
        <w:rPr>
          <w:b/>
          <w:bCs/>
        </w:rPr>
        <w:t xml:space="preserve">you will </w:t>
      </w:r>
      <w:r w:rsidR="00EE0D1F" w:rsidRPr="00CB3272">
        <w:rPr>
          <w:b/>
          <w:bCs/>
        </w:rPr>
        <w:t>be graded on how well you followed your own goals</w:t>
      </w:r>
      <w:r w:rsidR="00302668">
        <w:t>.</w:t>
      </w:r>
    </w:p>
    <w:p w14:paraId="242B7A91" w14:textId="47762647" w:rsidR="004D17C9" w:rsidRDefault="00CA65BD" w:rsidP="00175980">
      <w:r>
        <w:t xml:space="preserve">Your submitted project and video will be compared to </w:t>
      </w:r>
      <w:r w:rsidR="00884C53">
        <w:t xml:space="preserve">the original concept you turned in </w:t>
      </w:r>
      <w:proofErr w:type="spellStart"/>
      <w:r w:rsidR="00884C53">
        <w:t>at</w:t>
      </w:r>
      <w:proofErr w:type="spellEnd"/>
      <w:r w:rsidR="00884C53">
        <w:t xml:space="preserve"> Week 4 and</w:t>
      </w:r>
      <w:r w:rsidR="005159C7">
        <w:t xml:space="preserve"> </w:t>
      </w:r>
      <w:r w:rsidR="00781E02">
        <w:t xml:space="preserve">will </w:t>
      </w:r>
      <w:proofErr w:type="gramStart"/>
      <w:r w:rsidR="00781E02">
        <w:t>take into account</w:t>
      </w:r>
      <w:proofErr w:type="gramEnd"/>
      <w:r w:rsidR="00781E02">
        <w:t xml:space="preserve"> the changes you made during development</w:t>
      </w:r>
      <w:r w:rsidR="004C672C">
        <w:t>.</w:t>
      </w:r>
      <w:r w:rsidR="00347F46">
        <w:t xml:space="preserve"> </w:t>
      </w:r>
      <w:proofErr w:type="gramStart"/>
      <w:r w:rsidR="00347F46">
        <w:t>It’s</w:t>
      </w:r>
      <w:proofErr w:type="gramEnd"/>
      <w:r w:rsidR="00347F46">
        <w:t xml:space="preserve"> important to talk about </w:t>
      </w:r>
      <w:r w:rsidR="00906324">
        <w:t xml:space="preserve">these changes in your video. </w:t>
      </w:r>
      <w:r w:rsidR="004C672C">
        <w:t xml:space="preserve"> </w:t>
      </w:r>
      <w:r w:rsidR="0041730D">
        <w:t xml:space="preserve">  </w:t>
      </w:r>
    </w:p>
    <w:p w14:paraId="4203335F" w14:textId="18E8DFCA" w:rsidR="003039FD" w:rsidRDefault="00166EDA" w:rsidP="00C06A20">
      <w:pPr>
        <w:pStyle w:val="Heading2"/>
      </w:pPr>
      <w:r>
        <w:t>R</w:t>
      </w:r>
      <w:r w:rsidR="00016B64">
        <w:t>equirements</w:t>
      </w:r>
      <w:r>
        <w:t xml:space="preserve"> for </w:t>
      </w:r>
      <w:r w:rsidR="00C06A20">
        <w:t>E</w:t>
      </w:r>
      <w:r>
        <w:t xml:space="preserve">very </w:t>
      </w:r>
      <w:r w:rsidR="00C06A20">
        <w:t>S</w:t>
      </w:r>
      <w:r>
        <w:t>tudent</w:t>
      </w:r>
    </w:p>
    <w:p w14:paraId="150B8DF4" w14:textId="05CEC423" w:rsidR="00BB229A" w:rsidRPr="00CF1641" w:rsidRDefault="002A7FD4" w:rsidP="00175980">
      <w:pPr>
        <w:rPr>
          <w:b/>
          <w:bCs/>
          <w:u w:val="single"/>
        </w:rPr>
      </w:pPr>
      <w:r w:rsidRPr="00CF1641">
        <w:rPr>
          <w:b/>
          <w:bCs/>
          <w:u w:val="single"/>
        </w:rPr>
        <w:t>Project</w:t>
      </w:r>
    </w:p>
    <w:p w14:paraId="357C3D1D" w14:textId="2A2BB156" w:rsidR="004D3FBA" w:rsidRDefault="004D3FBA" w:rsidP="004D3FBA">
      <w:pPr>
        <w:pStyle w:val="ListParagraph"/>
        <w:numPr>
          <w:ilvl w:val="0"/>
          <w:numId w:val="3"/>
        </w:numPr>
      </w:pPr>
      <w:r>
        <w:t xml:space="preserve">The repository is set up correctly in GitHub (Public, </w:t>
      </w:r>
      <w:proofErr w:type="gramStart"/>
      <w:r w:rsidR="00443280">
        <w:t>Unity .</w:t>
      </w:r>
      <w:proofErr w:type="spellStart"/>
      <w:r w:rsidR="00443280">
        <w:t>gitignore</w:t>
      </w:r>
      <w:proofErr w:type="spellEnd"/>
      <w:proofErr w:type="gramEnd"/>
      <w:r w:rsidR="00443280">
        <w:t xml:space="preserve"> applied properly)</w:t>
      </w:r>
    </w:p>
    <w:p w14:paraId="44848C06" w14:textId="567339F7" w:rsidR="0098699C" w:rsidRDefault="0030210C" w:rsidP="00C06A20">
      <w:pPr>
        <w:pStyle w:val="ListParagraph"/>
        <w:numPr>
          <w:ilvl w:val="0"/>
          <w:numId w:val="3"/>
        </w:numPr>
      </w:pPr>
      <w:r>
        <w:t>The p</w:t>
      </w:r>
      <w:r w:rsidR="00B933F9">
        <w:t>roject us</w:t>
      </w:r>
      <w:r>
        <w:t>es</w:t>
      </w:r>
      <w:r w:rsidR="00B933F9">
        <w:t xml:space="preserve"> the chosen AR technology</w:t>
      </w:r>
      <w:r w:rsidR="0098699C">
        <w:t xml:space="preserve"> (Vuforia or AR Foundation)</w:t>
      </w:r>
      <w:r w:rsidR="00B933F9">
        <w:t xml:space="preserve"> </w:t>
      </w:r>
      <w:r w:rsidR="0098699C">
        <w:t>correctly</w:t>
      </w:r>
    </w:p>
    <w:p w14:paraId="7B15A172" w14:textId="77777777" w:rsidR="00317A22" w:rsidRDefault="0098699C" w:rsidP="00317A22">
      <w:pPr>
        <w:pStyle w:val="ListParagraph"/>
        <w:numPr>
          <w:ilvl w:val="1"/>
          <w:numId w:val="3"/>
        </w:numPr>
      </w:pPr>
      <w:r>
        <w:t xml:space="preserve">Example: If you chose Vuforia, did you create a </w:t>
      </w:r>
      <w:r w:rsidR="00F5512C">
        <w:t xml:space="preserve">unique database of Image Target(s), either photo or AR Marker, </w:t>
      </w:r>
      <w:r w:rsidR="00D0766B">
        <w:t>and include the license key as shown in Assignment 2?</w:t>
      </w:r>
    </w:p>
    <w:p w14:paraId="559B92E7" w14:textId="2C49A52F" w:rsidR="0029180E" w:rsidRDefault="00317A22" w:rsidP="00317A22">
      <w:pPr>
        <w:pStyle w:val="ListParagraph"/>
        <w:numPr>
          <w:ilvl w:val="1"/>
          <w:numId w:val="3"/>
        </w:numPr>
      </w:pPr>
      <w:r>
        <w:t>Example: If you chose AR Foundation, did you install the Unity Packages and XR plugins correctly</w:t>
      </w:r>
      <w:r w:rsidR="003B0BAC">
        <w:t xml:space="preserve">, and </w:t>
      </w:r>
      <w:r w:rsidR="00F36687">
        <w:t>do you have the UI set up to handle the AR Session and Plane finding</w:t>
      </w:r>
      <w:r w:rsidR="002A7FD4">
        <w:t xml:space="preserve"> like in Assignments 3 and 4</w:t>
      </w:r>
      <w:r w:rsidR="00F36687">
        <w:t>?</w:t>
      </w:r>
      <w:r w:rsidR="0098699C">
        <w:t xml:space="preserve"> </w:t>
      </w:r>
    </w:p>
    <w:p w14:paraId="2052BD0A" w14:textId="6DFB977E" w:rsidR="002A7FD4" w:rsidRDefault="00EE636F" w:rsidP="002A7FD4">
      <w:pPr>
        <w:pStyle w:val="ListParagraph"/>
        <w:numPr>
          <w:ilvl w:val="0"/>
          <w:numId w:val="3"/>
        </w:numPr>
      </w:pPr>
      <w:r>
        <w:t>Scripts</w:t>
      </w:r>
      <w:r w:rsidR="004806E3">
        <w:t xml:space="preserve"> </w:t>
      </w:r>
      <w:r>
        <w:t>are</w:t>
      </w:r>
      <w:r w:rsidR="004806E3">
        <w:t xml:space="preserve"> clean</w:t>
      </w:r>
      <w:r>
        <w:t xml:space="preserve"> and easy to read</w:t>
      </w:r>
    </w:p>
    <w:p w14:paraId="67EFBB53" w14:textId="13FA61FA" w:rsidR="00EE636F" w:rsidRDefault="00EE636F" w:rsidP="00EE636F">
      <w:pPr>
        <w:pStyle w:val="ListParagraph"/>
        <w:numPr>
          <w:ilvl w:val="1"/>
          <w:numId w:val="3"/>
        </w:numPr>
      </w:pPr>
      <w:r>
        <w:t xml:space="preserve">Did you remove unused </w:t>
      </w:r>
      <w:proofErr w:type="gramStart"/>
      <w:r>
        <w:t>functions</w:t>
      </w:r>
      <w:proofErr w:type="gramEnd"/>
    </w:p>
    <w:p w14:paraId="2AEC38F4" w14:textId="1CF6429C" w:rsidR="00344705" w:rsidRDefault="00344705" w:rsidP="00344705">
      <w:pPr>
        <w:pStyle w:val="ListParagraph"/>
        <w:numPr>
          <w:ilvl w:val="0"/>
          <w:numId w:val="3"/>
        </w:numPr>
      </w:pPr>
      <w:r>
        <w:t xml:space="preserve">Unity hierarchy is organized </w:t>
      </w:r>
      <w:r w:rsidR="006B06FF">
        <w:t>and easy to read</w:t>
      </w:r>
    </w:p>
    <w:p w14:paraId="1EF9D9CB" w14:textId="77777777" w:rsidR="00AB11C9" w:rsidRDefault="00AB11C9" w:rsidP="00AB11C9">
      <w:pPr>
        <w:pStyle w:val="ListParagraph"/>
        <w:numPr>
          <w:ilvl w:val="1"/>
          <w:numId w:val="3"/>
        </w:numPr>
      </w:pPr>
      <w:r>
        <w:t xml:space="preserve">Unity scene objects are named appropriately </w:t>
      </w:r>
    </w:p>
    <w:p w14:paraId="4BF84229" w14:textId="44A4B797" w:rsidR="002A01CD" w:rsidRDefault="00AB11C9" w:rsidP="00C159DB">
      <w:pPr>
        <w:pStyle w:val="ListParagraph"/>
        <w:numPr>
          <w:ilvl w:val="2"/>
          <w:numId w:val="3"/>
        </w:numPr>
      </w:pPr>
      <w:r>
        <w:t>No duplicated primitives named something like “Cube (9)” (you should be using free assets to improve the quality anyway)</w:t>
      </w:r>
    </w:p>
    <w:p w14:paraId="7E23EDF9" w14:textId="0CA4A212" w:rsidR="00E95392" w:rsidRDefault="00037D4F" w:rsidP="00E95392">
      <w:pPr>
        <w:pStyle w:val="ListParagraph"/>
        <w:numPr>
          <w:ilvl w:val="0"/>
          <w:numId w:val="3"/>
        </w:numPr>
      </w:pPr>
      <w:r>
        <w:t xml:space="preserve">Make a new Scene, </w:t>
      </w:r>
      <w:proofErr w:type="gramStart"/>
      <w:r>
        <w:t>don’t</w:t>
      </w:r>
      <w:proofErr w:type="gramEnd"/>
      <w:r>
        <w:t xml:space="preserve"> use Example Scene (or at least rename it)</w:t>
      </w:r>
    </w:p>
    <w:p w14:paraId="22EA3A66" w14:textId="25180F71" w:rsidR="00F932A8" w:rsidRDefault="00F932A8" w:rsidP="00F932A8">
      <w:pPr>
        <w:pStyle w:val="ListParagraph"/>
        <w:numPr>
          <w:ilvl w:val="1"/>
          <w:numId w:val="3"/>
        </w:numPr>
      </w:pPr>
      <w:r>
        <w:t>Name it appropriately</w:t>
      </w:r>
    </w:p>
    <w:p w14:paraId="27151F6B" w14:textId="12054AC6" w:rsidR="00F932A8" w:rsidRDefault="00F932A8" w:rsidP="00F932A8">
      <w:pPr>
        <w:pStyle w:val="ListParagraph"/>
        <w:numPr>
          <w:ilvl w:val="0"/>
          <w:numId w:val="3"/>
        </w:numPr>
      </w:pPr>
      <w:r>
        <w:t>Name your project and the APK appropriately</w:t>
      </w:r>
      <w:r w:rsidR="00D57784">
        <w:t xml:space="preserve"> (not </w:t>
      </w:r>
      <w:proofErr w:type="spellStart"/>
      <w:r w:rsidR="00D57784">
        <w:t>DefaultCompany</w:t>
      </w:r>
      <w:proofErr w:type="spellEnd"/>
      <w:r w:rsidR="00D57784">
        <w:t xml:space="preserve"> or </w:t>
      </w:r>
      <w:proofErr w:type="spellStart"/>
      <w:r w:rsidR="00D57784">
        <w:t>DefaultProduct</w:t>
      </w:r>
      <w:proofErr w:type="spellEnd"/>
      <w:r w:rsidR="00D57784">
        <w:t>)</w:t>
      </w:r>
    </w:p>
    <w:p w14:paraId="70123783" w14:textId="500996B1" w:rsidR="00D57784" w:rsidRDefault="005509C7" w:rsidP="00D57784">
      <w:pPr>
        <w:pStyle w:val="ListParagraph"/>
        <w:numPr>
          <w:ilvl w:val="1"/>
          <w:numId w:val="3"/>
        </w:numPr>
      </w:pPr>
      <w:r>
        <w:t xml:space="preserve">If you </w:t>
      </w:r>
      <w:proofErr w:type="gramStart"/>
      <w:r>
        <w:t>don’t</w:t>
      </w:r>
      <w:proofErr w:type="gramEnd"/>
      <w:r>
        <w:t xml:space="preserve"> want to be creative here, name it “</w:t>
      </w:r>
      <w:proofErr w:type="spellStart"/>
      <w:r>
        <w:t>LastName_ARProject</w:t>
      </w:r>
      <w:proofErr w:type="spellEnd"/>
      <w:r>
        <w:t>”</w:t>
      </w:r>
      <w:r w:rsidR="0072742F">
        <w:t xml:space="preserve"> (i.e. </w:t>
      </w:r>
      <w:proofErr w:type="spellStart"/>
      <w:r w:rsidR="0072742F">
        <w:t>Johnstone_ARProject</w:t>
      </w:r>
      <w:proofErr w:type="spellEnd"/>
      <w:r w:rsidR="0072742F">
        <w:t>)</w:t>
      </w:r>
    </w:p>
    <w:p w14:paraId="0D71A368" w14:textId="5225E375" w:rsidR="009900CD" w:rsidRDefault="009900CD" w:rsidP="009900CD">
      <w:pPr>
        <w:pStyle w:val="ListParagraph"/>
        <w:numPr>
          <w:ilvl w:val="0"/>
          <w:numId w:val="3"/>
        </w:numPr>
      </w:pPr>
      <w:r>
        <w:t>Use of free assets to improve the quality of your game</w:t>
      </w:r>
    </w:p>
    <w:p w14:paraId="1293E58F" w14:textId="254BE248" w:rsidR="000E62B0" w:rsidRDefault="000E62B0" w:rsidP="000E62B0">
      <w:pPr>
        <w:pStyle w:val="ListParagraph"/>
        <w:numPr>
          <w:ilvl w:val="1"/>
          <w:numId w:val="3"/>
        </w:numPr>
      </w:pPr>
      <w:r>
        <w:t>Were they appropriate for the theme of your game?</w:t>
      </w:r>
    </w:p>
    <w:p w14:paraId="2182A201" w14:textId="6958EEE4" w:rsidR="00016B64" w:rsidRPr="00CF1641" w:rsidRDefault="00641247" w:rsidP="00641247">
      <w:pPr>
        <w:rPr>
          <w:b/>
          <w:bCs/>
          <w:u w:val="single"/>
        </w:rPr>
      </w:pPr>
      <w:r w:rsidRPr="00CF1641">
        <w:rPr>
          <w:b/>
          <w:bCs/>
          <w:u w:val="single"/>
        </w:rPr>
        <w:t>Video</w:t>
      </w:r>
    </w:p>
    <w:p w14:paraId="2762A4C1" w14:textId="42FA73FD" w:rsidR="003F78BF" w:rsidRPr="00BE4C7E" w:rsidRDefault="00BE4C7E" w:rsidP="00641247">
      <w:pPr>
        <w:rPr>
          <w:i/>
          <w:iCs/>
        </w:rPr>
      </w:pPr>
      <w:r w:rsidRPr="00BE4C7E">
        <w:rPr>
          <w:i/>
          <w:iCs/>
        </w:rPr>
        <w:t>Not</w:t>
      </w:r>
      <w:r>
        <w:rPr>
          <w:i/>
          <w:iCs/>
        </w:rPr>
        <w:t>e:</w:t>
      </w:r>
      <w:r w:rsidR="00DF53BB">
        <w:rPr>
          <w:i/>
          <w:iCs/>
        </w:rPr>
        <w:t xml:space="preserve"> </w:t>
      </w:r>
      <w:r w:rsidR="007441AA">
        <w:rPr>
          <w:i/>
          <w:iCs/>
        </w:rPr>
        <w:t xml:space="preserve">It is recommended to use </w:t>
      </w:r>
      <w:r w:rsidR="00B627EA">
        <w:rPr>
          <w:i/>
          <w:iCs/>
        </w:rPr>
        <w:t>a video editor for this project, record your work first, then dictate it (voice</w:t>
      </w:r>
      <w:r w:rsidR="003270E1">
        <w:rPr>
          <w:i/>
          <w:iCs/>
        </w:rPr>
        <w:t>-</w:t>
      </w:r>
      <w:r w:rsidR="00B627EA">
        <w:rPr>
          <w:i/>
          <w:iCs/>
        </w:rPr>
        <w:t xml:space="preserve">over) later. </w:t>
      </w:r>
      <w:r w:rsidR="007D79FB">
        <w:rPr>
          <w:i/>
          <w:iCs/>
        </w:rPr>
        <w:t xml:space="preserve">Recording your speech in segments lets you take your time, </w:t>
      </w:r>
      <w:r w:rsidR="003270E1">
        <w:rPr>
          <w:i/>
          <w:iCs/>
        </w:rPr>
        <w:t>so you can sound confident and upbeat.</w:t>
      </w:r>
      <w:r w:rsidR="001A3188">
        <w:rPr>
          <w:i/>
          <w:iCs/>
        </w:rPr>
        <w:t xml:space="preserve"> Aim for this video to be a part of your portfolio</w:t>
      </w:r>
      <w:r w:rsidR="003F78BF">
        <w:rPr>
          <w:i/>
          <w:iCs/>
        </w:rPr>
        <w:t>.</w:t>
      </w:r>
    </w:p>
    <w:p w14:paraId="785E86BB" w14:textId="59AFE587" w:rsidR="0097395B" w:rsidRPr="00CF1641" w:rsidRDefault="0097395B" w:rsidP="00441F2D">
      <w:pPr>
        <w:pStyle w:val="ListParagraph"/>
        <w:numPr>
          <w:ilvl w:val="0"/>
          <w:numId w:val="2"/>
        </w:numPr>
        <w:rPr>
          <w:b/>
          <w:bCs/>
        </w:rPr>
      </w:pPr>
      <w:r w:rsidRPr="00CF1641">
        <w:rPr>
          <w:b/>
          <w:bCs/>
        </w:rPr>
        <w:lastRenderedPageBreak/>
        <w:t xml:space="preserve">Describing </w:t>
      </w:r>
      <w:r w:rsidR="00441F2D" w:rsidRPr="00CF1641">
        <w:rPr>
          <w:b/>
          <w:bCs/>
        </w:rPr>
        <w:t>your Work</w:t>
      </w:r>
    </w:p>
    <w:p w14:paraId="774D978D" w14:textId="067C4B14" w:rsidR="00C527AB" w:rsidRPr="007B205F" w:rsidRDefault="00C527AB" w:rsidP="003921DA">
      <w:pPr>
        <w:pStyle w:val="ListParagraph"/>
        <w:numPr>
          <w:ilvl w:val="1"/>
          <w:numId w:val="2"/>
        </w:numPr>
      </w:pPr>
      <w:r w:rsidRPr="007B205F">
        <w:t>Know your work</w:t>
      </w:r>
      <w:r w:rsidR="00AD1B4E">
        <w:t xml:space="preserve"> (act confident, even if </w:t>
      </w:r>
      <w:r w:rsidR="00BE4C7E">
        <w:t>something weird happens during recording)</w:t>
      </w:r>
    </w:p>
    <w:p w14:paraId="4C0552C5" w14:textId="10C1D679" w:rsidR="003921DA" w:rsidRDefault="009428C5" w:rsidP="003921DA">
      <w:pPr>
        <w:pStyle w:val="ListParagraph"/>
        <w:numPr>
          <w:ilvl w:val="1"/>
          <w:numId w:val="2"/>
        </w:numPr>
      </w:pPr>
      <w:r>
        <w:t>Talk about your original concept (the one you turned in)</w:t>
      </w:r>
    </w:p>
    <w:p w14:paraId="2F73DA94" w14:textId="7965056A" w:rsidR="009428C5" w:rsidRDefault="009428C5" w:rsidP="003921DA">
      <w:pPr>
        <w:pStyle w:val="ListParagraph"/>
        <w:numPr>
          <w:ilvl w:val="1"/>
          <w:numId w:val="2"/>
        </w:numPr>
      </w:pPr>
      <w:r>
        <w:t xml:space="preserve">What changed </w:t>
      </w:r>
      <w:r w:rsidR="008E6572">
        <w:t>during development and why?</w:t>
      </w:r>
    </w:p>
    <w:p w14:paraId="338DA720" w14:textId="5FB5C807" w:rsidR="008E6572" w:rsidRDefault="008E6572" w:rsidP="003921DA">
      <w:pPr>
        <w:pStyle w:val="ListParagraph"/>
        <w:numPr>
          <w:ilvl w:val="1"/>
          <w:numId w:val="2"/>
        </w:numPr>
      </w:pPr>
      <w:r>
        <w:t xml:space="preserve">Did you meet your </w:t>
      </w:r>
      <w:r w:rsidR="00881D47">
        <w:t>objectives?</w:t>
      </w:r>
    </w:p>
    <w:p w14:paraId="5BC78D68" w14:textId="0C42CB10" w:rsidR="002B2335" w:rsidRDefault="002B2335" w:rsidP="003921DA">
      <w:pPr>
        <w:pStyle w:val="ListParagraph"/>
        <w:numPr>
          <w:ilvl w:val="1"/>
          <w:numId w:val="2"/>
        </w:numPr>
      </w:pPr>
      <w:r>
        <w:t xml:space="preserve">What assets did you use?  Where did you get them? Are they </w:t>
      </w:r>
      <w:r w:rsidR="008776F3">
        <w:t>appropriate for the theme of your game?</w:t>
      </w:r>
    </w:p>
    <w:p w14:paraId="78B607DE" w14:textId="0B558D83" w:rsidR="00881D47" w:rsidRPr="00CF1641" w:rsidRDefault="00881D47" w:rsidP="00881D47">
      <w:pPr>
        <w:pStyle w:val="ListParagraph"/>
        <w:numPr>
          <w:ilvl w:val="0"/>
          <w:numId w:val="2"/>
        </w:numPr>
        <w:rPr>
          <w:b/>
          <w:bCs/>
        </w:rPr>
      </w:pPr>
      <w:proofErr w:type="gramStart"/>
      <w:r w:rsidRPr="00CF1641">
        <w:rPr>
          <w:b/>
          <w:bCs/>
        </w:rPr>
        <w:t>Post Mortem</w:t>
      </w:r>
      <w:proofErr w:type="gramEnd"/>
    </w:p>
    <w:p w14:paraId="6C2283B9" w14:textId="53E36038" w:rsidR="00881D47" w:rsidRDefault="00881D47" w:rsidP="00881D47">
      <w:pPr>
        <w:pStyle w:val="ListParagraph"/>
        <w:numPr>
          <w:ilvl w:val="1"/>
          <w:numId w:val="2"/>
        </w:numPr>
      </w:pPr>
      <w:r>
        <w:t>What went wrong?</w:t>
      </w:r>
    </w:p>
    <w:p w14:paraId="54EF3542" w14:textId="0FD047EB" w:rsidR="00881D47" w:rsidRDefault="005B1A27" w:rsidP="00881D47">
      <w:pPr>
        <w:pStyle w:val="ListParagraph"/>
        <w:numPr>
          <w:ilvl w:val="2"/>
          <w:numId w:val="2"/>
        </w:numPr>
      </w:pPr>
      <w:r>
        <w:t xml:space="preserve">Did you try </w:t>
      </w:r>
      <w:proofErr w:type="gramStart"/>
      <w:r>
        <w:t>something</w:t>
      </w:r>
      <w:proofErr w:type="gramEnd"/>
      <w:r>
        <w:t xml:space="preserve"> and it didn’t work?</w:t>
      </w:r>
    </w:p>
    <w:p w14:paraId="295C7279" w14:textId="77777777" w:rsidR="007D6B92" w:rsidRDefault="005B1A27" w:rsidP="00881D47">
      <w:pPr>
        <w:pStyle w:val="ListParagraph"/>
        <w:numPr>
          <w:ilvl w:val="2"/>
          <w:numId w:val="2"/>
        </w:numPr>
      </w:pPr>
      <w:r>
        <w:t>Did you over</w:t>
      </w:r>
      <w:r w:rsidR="007D6B92">
        <w:t xml:space="preserve"> </w:t>
      </w:r>
      <w:r>
        <w:t>scope?</w:t>
      </w:r>
    </w:p>
    <w:p w14:paraId="6875C8AF" w14:textId="77777777" w:rsidR="007D6B92" w:rsidRDefault="007D6B92" w:rsidP="00881D47">
      <w:pPr>
        <w:pStyle w:val="ListParagraph"/>
        <w:numPr>
          <w:ilvl w:val="2"/>
          <w:numId w:val="2"/>
        </w:numPr>
      </w:pPr>
      <w:r>
        <w:t>Could you have spent more time on it?</w:t>
      </w:r>
    </w:p>
    <w:p w14:paraId="1024FB85" w14:textId="77777777" w:rsidR="007D6B92" w:rsidRDefault="007D6B92" w:rsidP="007D6B92">
      <w:pPr>
        <w:pStyle w:val="ListParagraph"/>
        <w:numPr>
          <w:ilvl w:val="1"/>
          <w:numId w:val="2"/>
        </w:numPr>
      </w:pPr>
      <w:r>
        <w:t>What went right?</w:t>
      </w:r>
    </w:p>
    <w:p w14:paraId="05CC9523" w14:textId="1D7C9D5E" w:rsidR="00C97286" w:rsidRDefault="00EA65C2" w:rsidP="007D6B92">
      <w:pPr>
        <w:pStyle w:val="ListParagraph"/>
        <w:numPr>
          <w:ilvl w:val="2"/>
          <w:numId w:val="2"/>
        </w:numPr>
      </w:pPr>
      <w:r>
        <w:t xml:space="preserve">I realized a feature was too </w:t>
      </w:r>
      <w:proofErr w:type="gramStart"/>
      <w:r>
        <w:t>time-consuming</w:t>
      </w:r>
      <w:proofErr w:type="gramEnd"/>
      <w:r>
        <w:t xml:space="preserve"> so I cut it</w:t>
      </w:r>
    </w:p>
    <w:p w14:paraId="4463B71F" w14:textId="59116F90" w:rsidR="005B1A27" w:rsidRDefault="00EA65C2" w:rsidP="007D6B92">
      <w:pPr>
        <w:pStyle w:val="ListParagraph"/>
        <w:numPr>
          <w:ilvl w:val="2"/>
          <w:numId w:val="2"/>
        </w:numPr>
      </w:pPr>
      <w:r>
        <w:t xml:space="preserve">I </w:t>
      </w:r>
      <w:r w:rsidR="003A44B5">
        <w:t>solved a problem quickly and used the extra time to add polish</w:t>
      </w:r>
    </w:p>
    <w:p w14:paraId="0CF1BD09" w14:textId="7EAC24A1" w:rsidR="003A44B5" w:rsidRDefault="003018BF" w:rsidP="007D6B92">
      <w:pPr>
        <w:pStyle w:val="ListParagraph"/>
        <w:numPr>
          <w:ilvl w:val="2"/>
          <w:numId w:val="2"/>
        </w:numPr>
      </w:pPr>
      <w:r>
        <w:t>I met all my goals</w:t>
      </w:r>
    </w:p>
    <w:p w14:paraId="2D062269" w14:textId="5C22C147" w:rsidR="003018BF" w:rsidRDefault="003018BF" w:rsidP="003018BF">
      <w:pPr>
        <w:pStyle w:val="ListParagraph"/>
        <w:numPr>
          <w:ilvl w:val="1"/>
          <w:numId w:val="2"/>
        </w:numPr>
      </w:pPr>
      <w:r>
        <w:t xml:space="preserve">What </w:t>
      </w:r>
      <w:r w:rsidR="007B1E85">
        <w:t>can you do better?</w:t>
      </w:r>
    </w:p>
    <w:p w14:paraId="3C5DB588" w14:textId="5B3BA5BF" w:rsidR="007B1E85" w:rsidRDefault="007B1E85" w:rsidP="007B1E85">
      <w:pPr>
        <w:pStyle w:val="ListParagraph"/>
        <w:numPr>
          <w:ilvl w:val="2"/>
          <w:numId w:val="2"/>
        </w:numPr>
      </w:pPr>
      <w:r>
        <w:t xml:space="preserve">Next time </w:t>
      </w:r>
      <w:proofErr w:type="gramStart"/>
      <w:r>
        <w:t>I’ll</w:t>
      </w:r>
      <w:proofErr w:type="gramEnd"/>
      <w:r>
        <w:t xml:space="preserve"> </w:t>
      </w:r>
      <w:r w:rsidR="00A73F95">
        <w:t>approach the problem differently</w:t>
      </w:r>
    </w:p>
    <w:p w14:paraId="2B3F4B6A" w14:textId="1DA6BC27" w:rsidR="00A73F95" w:rsidRDefault="00A73F95" w:rsidP="007B1E85">
      <w:pPr>
        <w:pStyle w:val="ListParagraph"/>
        <w:numPr>
          <w:ilvl w:val="2"/>
          <w:numId w:val="2"/>
        </w:numPr>
      </w:pPr>
      <w:proofErr w:type="gramStart"/>
      <w:r>
        <w:t>I’ll</w:t>
      </w:r>
      <w:proofErr w:type="gramEnd"/>
      <w:r>
        <w:t xml:space="preserve"> manage my time better</w:t>
      </w:r>
    </w:p>
    <w:p w14:paraId="208CF47E" w14:textId="743B863D" w:rsidR="00A73F95" w:rsidRDefault="00D47CCB" w:rsidP="007B1E85">
      <w:pPr>
        <w:pStyle w:val="ListParagraph"/>
        <w:numPr>
          <w:ilvl w:val="2"/>
          <w:numId w:val="2"/>
        </w:numPr>
      </w:pPr>
      <w:r>
        <w:t>I plan to break objectives down into smaller, easier tasks</w:t>
      </w:r>
      <w:r w:rsidR="004B5BB7">
        <w:t xml:space="preserve">, rather than </w:t>
      </w:r>
      <w:r w:rsidR="00602905">
        <w:t>vague</w:t>
      </w:r>
      <w:r w:rsidR="004B5BB7">
        <w:t xml:space="preserve"> (but exciting) goal</w:t>
      </w:r>
      <w:r w:rsidR="00602905">
        <w:t>s</w:t>
      </w:r>
    </w:p>
    <w:p w14:paraId="2A99D702" w14:textId="0CA6EEAC" w:rsidR="00602905" w:rsidRPr="00CF1641" w:rsidRDefault="00602905" w:rsidP="00602905">
      <w:pPr>
        <w:pStyle w:val="ListParagraph"/>
        <w:numPr>
          <w:ilvl w:val="0"/>
          <w:numId w:val="2"/>
        </w:numPr>
        <w:rPr>
          <w:b/>
          <w:bCs/>
        </w:rPr>
      </w:pPr>
      <w:r w:rsidRPr="00CF1641">
        <w:rPr>
          <w:b/>
          <w:bCs/>
        </w:rPr>
        <w:t>Future Development</w:t>
      </w:r>
    </w:p>
    <w:p w14:paraId="1C3E6A8B" w14:textId="5F27EA94" w:rsidR="00E44D2A" w:rsidRDefault="0074370F" w:rsidP="00E44D2A">
      <w:pPr>
        <w:pStyle w:val="ListParagraph"/>
        <w:numPr>
          <w:ilvl w:val="1"/>
          <w:numId w:val="2"/>
        </w:numPr>
      </w:pPr>
      <w:r>
        <w:t xml:space="preserve">Talk about both immediate </w:t>
      </w:r>
      <w:r w:rsidR="006D5C63">
        <w:t xml:space="preserve">goals and </w:t>
      </w:r>
      <w:proofErr w:type="gramStart"/>
      <w:r w:rsidR="006D5C63">
        <w:t>long term</w:t>
      </w:r>
      <w:proofErr w:type="gramEnd"/>
      <w:r w:rsidR="006D5C63">
        <w:t xml:space="preserve"> ones</w:t>
      </w:r>
    </w:p>
    <w:p w14:paraId="6290745E" w14:textId="77777777" w:rsidR="006D5C63" w:rsidRDefault="006D5C63" w:rsidP="006D5C63">
      <w:pPr>
        <w:pStyle w:val="ListParagraph"/>
        <w:numPr>
          <w:ilvl w:val="2"/>
          <w:numId w:val="2"/>
        </w:numPr>
      </w:pPr>
      <w:r>
        <w:t xml:space="preserve">It’s okay to borrow from your </w:t>
      </w:r>
      <w:proofErr w:type="gramStart"/>
      <w:r>
        <w:t>Post Mortem</w:t>
      </w:r>
      <w:proofErr w:type="gramEnd"/>
    </w:p>
    <w:p w14:paraId="5ACD2D16" w14:textId="77777777" w:rsidR="006D5C63" w:rsidRDefault="006D5C63" w:rsidP="006D5C63">
      <w:pPr>
        <w:pStyle w:val="ListParagraph"/>
        <w:numPr>
          <w:ilvl w:val="3"/>
          <w:numId w:val="2"/>
        </w:numPr>
      </w:pPr>
      <w:r>
        <w:t>“I had to cut this feature, but it really should be a part of this application.”</w:t>
      </w:r>
    </w:p>
    <w:p w14:paraId="0C479743" w14:textId="77777777" w:rsidR="006D5C63" w:rsidRDefault="006D5C63" w:rsidP="006D5C63">
      <w:pPr>
        <w:pStyle w:val="ListParagraph"/>
        <w:numPr>
          <w:ilvl w:val="3"/>
          <w:numId w:val="2"/>
        </w:numPr>
      </w:pPr>
      <w:r>
        <w:t>“While this works in the demo, developers can optimize it for better performance.”</w:t>
      </w:r>
    </w:p>
    <w:p w14:paraId="195F0736" w14:textId="1D40897A" w:rsidR="006D5C63" w:rsidRDefault="009768A5" w:rsidP="00BB229A">
      <w:pPr>
        <w:pStyle w:val="ListParagraph"/>
        <w:numPr>
          <w:ilvl w:val="2"/>
          <w:numId w:val="2"/>
        </w:numPr>
      </w:pPr>
      <w:r>
        <w:t>“This</w:t>
      </w:r>
      <w:r w:rsidR="008870F2">
        <w:t xml:space="preserve"> prototype can be the basis for </w:t>
      </w:r>
      <w:r w:rsidR="00EA6CB9">
        <w:t>several</w:t>
      </w:r>
      <w:r w:rsidR="008870F2">
        <w:t xml:space="preserve"> different applications.  This part can be used in games, that part can be used in a museum display.” Etc.</w:t>
      </w:r>
      <w:r>
        <w:t xml:space="preserve"> </w:t>
      </w:r>
    </w:p>
    <w:p w14:paraId="4FE6DB9F" w14:textId="4061FB04" w:rsidR="003F78BF" w:rsidRDefault="003F78BF" w:rsidP="003F78BF"/>
    <w:p w14:paraId="09E7A644" w14:textId="409C1507" w:rsidR="003F78BF" w:rsidRDefault="003F78BF" w:rsidP="002672A9">
      <w:pPr>
        <w:pStyle w:val="Heading2"/>
      </w:pPr>
      <w:r>
        <w:t>Submission</w:t>
      </w:r>
    </w:p>
    <w:p w14:paraId="3EDF84FC" w14:textId="0CC61B6C" w:rsidR="002672A9" w:rsidRDefault="002672A9" w:rsidP="002672A9">
      <w:r>
        <w:t>In Canvas</w:t>
      </w:r>
    </w:p>
    <w:p w14:paraId="2716A3A0" w14:textId="5CD9EAEA" w:rsidR="002672A9" w:rsidRDefault="00127920" w:rsidP="00127920">
      <w:pPr>
        <w:pStyle w:val="ListParagraph"/>
        <w:numPr>
          <w:ilvl w:val="0"/>
          <w:numId w:val="4"/>
        </w:numPr>
      </w:pPr>
      <w:r w:rsidRPr="008F4098">
        <w:rPr>
          <w:b/>
          <w:bCs/>
          <w:i/>
          <w:iCs/>
        </w:rPr>
        <w:t>Link</w:t>
      </w:r>
      <w:r>
        <w:t xml:space="preserve"> (make it a link, not just text) your </w:t>
      </w:r>
      <w:r w:rsidRPr="008F4098">
        <w:rPr>
          <w:b/>
          <w:bCs/>
        </w:rPr>
        <w:t>GitHub Repository</w:t>
      </w:r>
    </w:p>
    <w:p w14:paraId="2F15E7AE" w14:textId="4340E45F" w:rsidR="00127920" w:rsidRDefault="00127920" w:rsidP="00127920">
      <w:pPr>
        <w:pStyle w:val="ListParagraph"/>
        <w:numPr>
          <w:ilvl w:val="0"/>
          <w:numId w:val="4"/>
        </w:numPr>
      </w:pPr>
      <w:r w:rsidRPr="008F4098">
        <w:rPr>
          <w:b/>
          <w:bCs/>
          <w:i/>
          <w:iCs/>
        </w:rPr>
        <w:t>Link</w:t>
      </w:r>
      <w:r>
        <w:t xml:space="preserve"> (make it a link, not just text) your</w:t>
      </w:r>
      <w:r w:rsidR="008F4098">
        <w:t xml:space="preserve"> </w:t>
      </w:r>
      <w:r w:rsidR="008F4098" w:rsidRPr="008F4098">
        <w:rPr>
          <w:b/>
          <w:bCs/>
        </w:rPr>
        <w:t>YouTube video</w:t>
      </w:r>
      <w:r w:rsidR="008F4098">
        <w:t>.</w:t>
      </w:r>
    </w:p>
    <w:p w14:paraId="2B85F0B9" w14:textId="53806546" w:rsidR="00EE6635" w:rsidRDefault="00EE6635" w:rsidP="00EE6635"/>
    <w:p w14:paraId="3CA46FF2" w14:textId="6D876F66" w:rsidR="00CD4C5D" w:rsidRDefault="00EE6635" w:rsidP="00EE6635">
      <w:r>
        <w:t xml:space="preserve">If you have any questions or concerns about this project or its submission process, </w:t>
      </w:r>
      <w:r w:rsidR="00041923">
        <w:t xml:space="preserve">message your </w:t>
      </w:r>
      <w:r w:rsidR="00CD4C5D">
        <w:t>Instructor in Discord or email.</w:t>
      </w:r>
    </w:p>
    <w:p w14:paraId="18C82006" w14:textId="2B14819F" w:rsidR="00CD4C5D" w:rsidRDefault="00CD4C5D" w:rsidP="00EE6635">
      <w:r>
        <w:t>Instructor: Parker Johnstone</w:t>
      </w:r>
      <w:r w:rsidR="00C356C2">
        <w:t xml:space="preserve">, </w:t>
      </w:r>
      <w:hyperlink r:id="rId7" w:history="1">
        <w:r w:rsidR="00061ED2" w:rsidRPr="00846425">
          <w:rPr>
            <w:rStyle w:val="Hyperlink"/>
          </w:rPr>
          <w:t>pjohnstone@ccsnh.edu</w:t>
        </w:r>
      </w:hyperlink>
    </w:p>
    <w:p w14:paraId="79FE8DAF" w14:textId="77777777" w:rsidR="00061ED2" w:rsidRDefault="00061ED2" w:rsidP="00EE6635"/>
    <w:p w14:paraId="571A4609" w14:textId="77777777" w:rsidR="00CD4C5D" w:rsidRPr="002672A9" w:rsidRDefault="00CD4C5D" w:rsidP="00EE6635"/>
    <w:sectPr w:rsidR="00CD4C5D" w:rsidRPr="002672A9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5FB041" w14:textId="77777777" w:rsidR="00FC12F4" w:rsidRDefault="00FC12F4" w:rsidP="00FC12F4">
      <w:pPr>
        <w:spacing w:after="0" w:line="240" w:lineRule="auto"/>
      </w:pPr>
      <w:r>
        <w:separator/>
      </w:r>
    </w:p>
  </w:endnote>
  <w:endnote w:type="continuationSeparator" w:id="0">
    <w:p w14:paraId="6AA270A4" w14:textId="77777777" w:rsidR="00FC12F4" w:rsidRDefault="00FC12F4" w:rsidP="00FC12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05A4F8" w14:textId="77777777" w:rsidR="00FC12F4" w:rsidRDefault="00FC12F4" w:rsidP="00FC12F4">
      <w:pPr>
        <w:spacing w:after="0" w:line="240" w:lineRule="auto"/>
      </w:pPr>
      <w:r>
        <w:separator/>
      </w:r>
    </w:p>
  </w:footnote>
  <w:footnote w:type="continuationSeparator" w:id="0">
    <w:p w14:paraId="1EEA46AC" w14:textId="77777777" w:rsidR="00FC12F4" w:rsidRDefault="00FC12F4" w:rsidP="00FC12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3B9977" w14:textId="132C9104" w:rsidR="007146C1" w:rsidRDefault="007146C1" w:rsidP="007146C1">
    <w:pPr>
      <w:pStyle w:val="Header"/>
    </w:pPr>
    <w:r>
      <w:t>AGGP231c</w:t>
    </w:r>
    <w:r>
      <w:ptab w:relativeTo="margin" w:alignment="center" w:leader="none"/>
    </w:r>
    <w:proofErr w:type="spellStart"/>
    <w:r>
      <w:t>AR_Project_</w:t>
    </w:r>
    <w:r>
      <w:t>Grading</w:t>
    </w:r>
    <w:proofErr w:type="spellEnd"/>
    <w:r>
      <w:ptab w:relativeTo="margin" w:alignment="right" w:leader="none"/>
    </w:r>
    <w:r>
      <w:t>10</w:t>
    </w:r>
    <w:r>
      <w:t>/</w:t>
    </w:r>
    <w:r>
      <w:t>13</w:t>
    </w:r>
    <w:r>
      <w:t>/2020</w:t>
    </w:r>
  </w:p>
  <w:p w14:paraId="2954CBD1" w14:textId="77777777" w:rsidR="00FC12F4" w:rsidRDefault="00FC12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5D13B9"/>
    <w:multiLevelType w:val="hybridMultilevel"/>
    <w:tmpl w:val="BED0C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9C6CEF"/>
    <w:multiLevelType w:val="hybridMultilevel"/>
    <w:tmpl w:val="ADBED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464BEF"/>
    <w:multiLevelType w:val="hybridMultilevel"/>
    <w:tmpl w:val="B24EF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B41ABB"/>
    <w:multiLevelType w:val="hybridMultilevel"/>
    <w:tmpl w:val="4ABEC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DE1MDcwNbEwNbZU0lEKTi0uzszPAykwrAUAXUaQpCwAAAA="/>
  </w:docVars>
  <w:rsids>
    <w:rsidRoot w:val="008528CA"/>
    <w:rsid w:val="00016B64"/>
    <w:rsid w:val="00037D4F"/>
    <w:rsid w:val="00041923"/>
    <w:rsid w:val="000423AB"/>
    <w:rsid w:val="00061ED2"/>
    <w:rsid w:val="00092725"/>
    <w:rsid w:val="000E62B0"/>
    <w:rsid w:val="000F59C9"/>
    <w:rsid w:val="00127920"/>
    <w:rsid w:val="00166EDA"/>
    <w:rsid w:val="00175980"/>
    <w:rsid w:val="001A3188"/>
    <w:rsid w:val="001C586D"/>
    <w:rsid w:val="001D195D"/>
    <w:rsid w:val="002637AF"/>
    <w:rsid w:val="0026549C"/>
    <w:rsid w:val="002672A9"/>
    <w:rsid w:val="002813FF"/>
    <w:rsid w:val="0029180E"/>
    <w:rsid w:val="002A01CD"/>
    <w:rsid w:val="002A7FD4"/>
    <w:rsid w:val="002B2335"/>
    <w:rsid w:val="003018BF"/>
    <w:rsid w:val="0030210C"/>
    <w:rsid w:val="00302668"/>
    <w:rsid w:val="003039FD"/>
    <w:rsid w:val="00317A22"/>
    <w:rsid w:val="003270E1"/>
    <w:rsid w:val="00344705"/>
    <w:rsid w:val="00347F46"/>
    <w:rsid w:val="003718AE"/>
    <w:rsid w:val="003921DA"/>
    <w:rsid w:val="003A44B5"/>
    <w:rsid w:val="003B0BAC"/>
    <w:rsid w:val="003F6A62"/>
    <w:rsid w:val="003F78BF"/>
    <w:rsid w:val="004014E0"/>
    <w:rsid w:val="0041730D"/>
    <w:rsid w:val="00434C7E"/>
    <w:rsid w:val="004370C5"/>
    <w:rsid w:val="00441F2D"/>
    <w:rsid w:val="00443280"/>
    <w:rsid w:val="004453DB"/>
    <w:rsid w:val="004662D4"/>
    <w:rsid w:val="004806E3"/>
    <w:rsid w:val="004B5BB7"/>
    <w:rsid w:val="004C2C92"/>
    <w:rsid w:val="004C672C"/>
    <w:rsid w:val="004D17C9"/>
    <w:rsid w:val="004D3FBA"/>
    <w:rsid w:val="004D50EB"/>
    <w:rsid w:val="004E4884"/>
    <w:rsid w:val="005159C7"/>
    <w:rsid w:val="005509C7"/>
    <w:rsid w:val="005B1A27"/>
    <w:rsid w:val="005D0868"/>
    <w:rsid w:val="005E696A"/>
    <w:rsid w:val="005F18CE"/>
    <w:rsid w:val="005F4F64"/>
    <w:rsid w:val="00602905"/>
    <w:rsid w:val="00632DC1"/>
    <w:rsid w:val="00641247"/>
    <w:rsid w:val="006B06FF"/>
    <w:rsid w:val="006D4BC5"/>
    <w:rsid w:val="006D5C63"/>
    <w:rsid w:val="007146C1"/>
    <w:rsid w:val="0072742F"/>
    <w:rsid w:val="0074370F"/>
    <w:rsid w:val="007441AA"/>
    <w:rsid w:val="00781E02"/>
    <w:rsid w:val="007B1E85"/>
    <w:rsid w:val="007B205F"/>
    <w:rsid w:val="007D2B32"/>
    <w:rsid w:val="007D677D"/>
    <w:rsid w:val="007D6B92"/>
    <w:rsid w:val="007D79FB"/>
    <w:rsid w:val="00834ACB"/>
    <w:rsid w:val="008528CA"/>
    <w:rsid w:val="008776F3"/>
    <w:rsid w:val="00881D47"/>
    <w:rsid w:val="00884C53"/>
    <w:rsid w:val="008870F2"/>
    <w:rsid w:val="008E6572"/>
    <w:rsid w:val="008F4098"/>
    <w:rsid w:val="00901D07"/>
    <w:rsid w:val="00906324"/>
    <w:rsid w:val="009428C5"/>
    <w:rsid w:val="0097395B"/>
    <w:rsid w:val="009768A5"/>
    <w:rsid w:val="0097713B"/>
    <w:rsid w:val="0098699C"/>
    <w:rsid w:val="009900CD"/>
    <w:rsid w:val="00A0513A"/>
    <w:rsid w:val="00A47734"/>
    <w:rsid w:val="00A73F95"/>
    <w:rsid w:val="00AB11C9"/>
    <w:rsid w:val="00AD0ADF"/>
    <w:rsid w:val="00AD1632"/>
    <w:rsid w:val="00AD1B4E"/>
    <w:rsid w:val="00B12767"/>
    <w:rsid w:val="00B627EA"/>
    <w:rsid w:val="00B933F9"/>
    <w:rsid w:val="00BB229A"/>
    <w:rsid w:val="00BE4C7E"/>
    <w:rsid w:val="00C06A20"/>
    <w:rsid w:val="00C159DB"/>
    <w:rsid w:val="00C2387C"/>
    <w:rsid w:val="00C356C2"/>
    <w:rsid w:val="00C36994"/>
    <w:rsid w:val="00C527AB"/>
    <w:rsid w:val="00C97286"/>
    <w:rsid w:val="00CA65BD"/>
    <w:rsid w:val="00CB3272"/>
    <w:rsid w:val="00CB36CD"/>
    <w:rsid w:val="00CD4C5D"/>
    <w:rsid w:val="00CF1641"/>
    <w:rsid w:val="00D0766B"/>
    <w:rsid w:val="00D13E20"/>
    <w:rsid w:val="00D17AFC"/>
    <w:rsid w:val="00D311D9"/>
    <w:rsid w:val="00D40EE0"/>
    <w:rsid w:val="00D471CD"/>
    <w:rsid w:val="00D47CCB"/>
    <w:rsid w:val="00D540CD"/>
    <w:rsid w:val="00D57784"/>
    <w:rsid w:val="00D64689"/>
    <w:rsid w:val="00D92B61"/>
    <w:rsid w:val="00DF1A19"/>
    <w:rsid w:val="00DF53BB"/>
    <w:rsid w:val="00E114A3"/>
    <w:rsid w:val="00E44D2A"/>
    <w:rsid w:val="00E605F0"/>
    <w:rsid w:val="00E755CA"/>
    <w:rsid w:val="00E95392"/>
    <w:rsid w:val="00EA65C2"/>
    <w:rsid w:val="00EA6CB9"/>
    <w:rsid w:val="00EA75B3"/>
    <w:rsid w:val="00EE0D1F"/>
    <w:rsid w:val="00EE636F"/>
    <w:rsid w:val="00EE6635"/>
    <w:rsid w:val="00F36687"/>
    <w:rsid w:val="00F5512C"/>
    <w:rsid w:val="00F932A8"/>
    <w:rsid w:val="00FA6D1E"/>
    <w:rsid w:val="00FA6EAF"/>
    <w:rsid w:val="00FC12F4"/>
    <w:rsid w:val="00FF1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088A7C"/>
  <w15:chartTrackingRefBased/>
  <w15:docId w15:val="{F0FD5C49-AAD1-4649-86B0-BA31994D7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6A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6A2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12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2F4"/>
  </w:style>
  <w:style w:type="paragraph" w:styleId="Footer">
    <w:name w:val="footer"/>
    <w:basedOn w:val="Normal"/>
    <w:link w:val="FooterChar"/>
    <w:uiPriority w:val="99"/>
    <w:unhideWhenUsed/>
    <w:rsid w:val="00FC12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2F4"/>
  </w:style>
  <w:style w:type="paragraph" w:styleId="Title">
    <w:name w:val="Title"/>
    <w:basedOn w:val="Normal"/>
    <w:next w:val="Normal"/>
    <w:link w:val="TitleChar"/>
    <w:uiPriority w:val="10"/>
    <w:qFormat/>
    <w:rsid w:val="0017598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598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598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75980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1D195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06A2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06A2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061ED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1E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pjohnstone@ccsnh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3</Pages>
  <Words>578</Words>
  <Characters>3301</Characters>
  <Application>Microsoft Office Word</Application>
  <DocSecurity>0</DocSecurity>
  <Lines>27</Lines>
  <Paragraphs>7</Paragraphs>
  <ScaleCrop>false</ScaleCrop>
  <Company/>
  <LinksUpToDate>false</LinksUpToDate>
  <CharactersWithSpaces>3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er Johnstone</dc:creator>
  <cp:keywords/>
  <dc:description/>
  <cp:lastModifiedBy>Parker Johnstone</cp:lastModifiedBy>
  <cp:revision>145</cp:revision>
  <dcterms:created xsi:type="dcterms:W3CDTF">2020-10-13T17:41:00Z</dcterms:created>
  <dcterms:modified xsi:type="dcterms:W3CDTF">2020-10-13T20:00:00Z</dcterms:modified>
</cp:coreProperties>
</file>